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f9c8e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6871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0T19:20:36Z</dcterms:created>
  <dcterms:modified xsi:type="dcterms:W3CDTF">2017-02-10T19:20:36Z</dcterms:modified>
</cp:coreProperties>
</file>